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Chef</w:t>
      </w:r>
      <w:r>
        <w:t xml:space="preserve"> </w:t>
      </w:r>
      <w:r>
        <w:t xml:space="preserve">Position</w:t>
      </w:r>
      <w:r>
        <w:t xml:space="preserve"> </w:t>
      </w:r>
      <w:r>
        <w:t xml:space="preserve">-</w:t>
      </w:r>
      <w:r>
        <w:t xml:space="preserve"> </w:t>
      </w:r>
      <w:r>
        <w:t xml:space="preserve">Pakistan</w:t>
      </w:r>
      <w:r>
        <w:t xml:space="preserve"> </w:t>
      </w:r>
      <w:r>
        <w:t xml:space="preserve">Karachi</w:t>
      </w:r>
    </w:p>
    <w:bookmarkStart w:id="20" w:name="Xcbbc01f7bfb3a80eac86fb0228ccf579c030d6e"/>
    <w:p>
      <w:pPr>
        <w:pStyle w:val="Heading1"/>
      </w:pPr>
      <w:r>
        <w:t xml:space="preserve">Cover Letter for Chef Position in Pakistan Karachi</w:t>
      </w:r>
    </w:p>
    <w:p>
      <w:pPr>
        <w:pStyle w:val="FirstParagraph"/>
      </w:pPr>
      <w:r>
        <w:t xml:space="preserve">Dear [Hiring Manager's Name],</w:t>
      </w:r>
    </w:p>
    <w:p>
      <w:pPr>
        <w:pStyle w:val="BodyText"/>
      </w:pPr>
      <w:r>
        <w:t xml:space="preserve">I am writing to express my enthusiastic interest in the Chef position at your esteemed establishment in Pakistan Karachi. As a passionate and experienced culinary professional with a deep appreciation for the vibrant flavors and diverse traditions of Pakistani cuisine, I am eager to contribute my skills, creativity, and dedication to your team. Karachi, being a cultural melting pot with its unique blend of regional and international influences, has always inspired me to explore the art of cooking in ways that celebrate its rich heritage while embracing innovation. This opportunity aligns perfectly with my career goals and personal commitment to excellence in the culinary field.</w:t>
      </w:r>
    </w:p>
    <w:p>
      <w:pPr>
        <w:pStyle w:val="BodyText"/>
      </w:pPr>
      <w:r>
        <w:t xml:space="preserve">With over [X years] of experience as a Chef, I have developed a robust understanding of kitchen operations, menu development, and food safety standards. My journey began in [City/Region], where I honed my skills in traditional Pakistani cooking techniques while also experimenting with modern gastronomic trends. However, it is in Pakistan Karachi that my culinary philosophy truly flourished. The city’s dynamic food culture, from its iconic street food to high-end dining experiences, has shaped my approach to creating dishes that are not only delicious but also deeply rooted in local traditions.</w:t>
      </w:r>
    </w:p>
    <w:p>
      <w:pPr>
        <w:pStyle w:val="BodyText"/>
      </w:pPr>
      <w:r>
        <w:t xml:space="preserve">One of my core strengths as a Chef is the ability to balance authenticity with creativity. In Karachi, where the palate is influenced by a mix of Mughal, Sindhhi, and coastal flavors, I have learned to craft menus that reflect this diversity. Whether it’s perfecting the delicate spice layers of a classic biryani or innovating with seafood dishes that highlight the region’s coastal bounty, I strive to deliver experiences that resonate with both locals and visitors. My time in Karachi has also taught me the importance of adaptability, as I have worked in various settings, including fine dining restaurants, catering services, and even pop-up events that showcase the city’s street food culture.</w:t>
      </w:r>
    </w:p>
    <w:p>
      <w:pPr>
        <w:pStyle w:val="BodyText"/>
      </w:pPr>
      <w:r>
        <w:t xml:space="preserve">As a Chef, I understand that leadership and teamwork are essential to creating a successful kitchen environment. In my previous roles in Pakistan Karachi, I have led teams of varying sizes, fostering collaboration and ensuring seamless execution of daily operations. My ability to communicate clearly with staff, manage time efficiently, and maintain high standards of hygiene and presentation has consistently contributed to the success of the establishments I have worked with. I take pride in mentoring junior chefs and sharing my knowledge to help them grow professionally while maintaining a positive and motivating atmosphere.</w:t>
      </w:r>
    </w:p>
    <w:p>
      <w:pPr>
        <w:pStyle w:val="BodyText"/>
      </w:pPr>
      <w:r>
        <w:t xml:space="preserve">What sets me apart as a Chef is my deep connection to the cultural significance of food in Pakistan Karachi. Growing up in this city, I witnessed firsthand how meals bring communities together, whether it’s a family gathering around a traditional qeema or a street vendor serving sizzling samosas to hurried commuters. This understanding drives me to create dishes that not only satisfy the palate but also evoke memories and emotions. I believe that food is more than sustenance; it is a medium for storytelling, and I aim to use my culinary skills to tell the story of Karachi’s rich culinary legacy.</w:t>
      </w:r>
    </w:p>
    <w:p>
      <w:pPr>
        <w:pStyle w:val="BodyText"/>
      </w:pPr>
      <w:r>
        <w:t xml:space="preserve">Moreover, I am committed to staying updated with industry trends while respecting traditional practices. In Pakistan Karachi, where the food scene is rapidly evolving, I have embraced technology and sustainable practices to enhance efficiency and reduce waste. For example, I have implemented systems for sourcing local ingredients directly from farmers’ markets to ensure freshness and support the local economy. I also enjoy experimenting with fusion dishes that marry Pakistani flavors with global techniques, creating a unique dining experience that appeals to diverse tastes.</w:t>
      </w:r>
    </w:p>
    <w:p>
      <w:pPr>
        <w:pStyle w:val="BodyText"/>
      </w:pPr>
      <w:r>
        <w:t xml:space="preserve">My passion for cooking is matched by my dedication to continuous learning. I regularly attend workshops and training sessions on topics such as advanced pastry techniques, beverage pairing, and food safety protocols. In Pakistan Karachi, where the culinary landscape is ever-changing, staying informed about new trends and methods is crucial. This commitment to growth has allowed me to refine my skills and stay ahead in a competitive industry.</w:t>
      </w:r>
    </w:p>
    <w:p>
      <w:pPr>
        <w:pStyle w:val="BodyText"/>
      </w:pPr>
      <w:r>
        <w:t xml:space="preserve">What excites me most about this opportunity is the chance to contribute to an organization that values excellence and innovation in the culinary arts. I am particularly drawn to your restaurant’s reputation for [mention specific detail, e.g., "serving authentic Pakistani cuisine with a modern twist" or "highlighting Karachi’s street food culture"]. I am confident that my experience, creativity, and cultural insights would allow me to make a meaningful contribution to your team. Together, we can create unforgettable dining experiences that celebrate the flavors of Pakistan Karachi while setting new standards for quality and service.</w:t>
      </w:r>
    </w:p>
    <w:p>
      <w:pPr>
        <w:pStyle w:val="BodyText"/>
      </w:pPr>
      <w:r>
        <w:t xml:space="preserve">I would be honored to bring my expertise and enthusiasm to your kitchen. Thank you for considering my application. I look forward to the possibility of discussing how I can contribute to the success of your establishment. Please feel free to contact me at [Your Phone Number] or [Your Email Address] at your earliest convenience.</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Chef Position - Pakistan Karachi</dc:title>
  <dc:creator/>
  <cp:keywords/>
  <dcterms:created xsi:type="dcterms:W3CDTF">2026-07-23T04:03:37Z</dcterms:created>
  <dcterms:modified xsi:type="dcterms:W3CDTF">2026-07-23T04:03:37Z</dcterms:modified>
</cp:coreProperties>
</file>

<file path=docProps/custom.xml><?xml version="1.0" encoding="utf-8"?>
<Properties xmlns="http://schemas.openxmlformats.org/officeDocument/2006/custom-properties" xmlns:vt="http://schemas.openxmlformats.org/officeDocument/2006/docPropsVTypes"/>
</file>